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3</w:t>
      </w:r>
      <w:r>
        <w:rPr>
          <w:rFonts w:hint="eastAsia" w:ascii="仿宋" w:hAnsi="仿宋" w:eastAsia="仿宋"/>
        </w:rPr>
        <w:t>月</w:t>
      </w:r>
      <w:r>
        <w:rPr>
          <w:rFonts w:hint="eastAsia" w:ascii="仿宋" w:hAnsi="仿宋" w:eastAsia="仿宋"/>
          <w:lang w:val="en-US" w:eastAsia="zh-CN"/>
        </w:rPr>
        <w:t>15</w:t>
      </w:r>
      <w:r>
        <w:rPr>
          <w:rFonts w:hint="eastAsia" w:ascii="仿宋" w:hAnsi="仿宋" w:eastAsia="仿宋"/>
        </w:rPr>
        <w:t>日起至2022年0</w:t>
      </w:r>
      <w:r>
        <w:rPr>
          <w:rFonts w:hint="eastAsia" w:ascii="仿宋" w:hAnsi="仿宋" w:eastAsia="仿宋"/>
          <w:lang w:val="en-US" w:eastAsia="zh-CN"/>
        </w:rPr>
        <w:t>6</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eastAsia"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rPr>
              <w:t>C11883220000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3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3月1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8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０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1062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5</w:t>
            </w:r>
            <w:r>
              <w:rPr>
                <w:rFonts w:hint="eastAsia" w:ascii="仿宋" w:hAnsi="仿宋" w:eastAsia="仿宋"/>
                <w:szCs w:val="21"/>
                <w:shd w:val="clear" w:color="auto" w:fill="FFFFFF"/>
              </w:rPr>
              <w:t>日-2022年0</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43,671.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5,815,228.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5,815,228.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057140" cy="2219325"/>
            <wp:effectExtent l="4445" t="4445" r="5715" b="508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3</w:t>
            </w:r>
            <w:r>
              <w:rPr>
                <w:rFonts w:hint="eastAsia" w:ascii="仿宋" w:hAnsi="仿宋" w:eastAsia="仿宋"/>
              </w:rPr>
              <w:t>-1</w:t>
            </w:r>
            <w:r>
              <w:rPr>
                <w:rFonts w:hint="eastAsia" w:ascii="仿宋" w:hAnsi="仿宋" w:eastAsia="仿宋"/>
                <w:lang w:val="en-US" w:eastAsia="zh-CN"/>
              </w:rPr>
              <w:t>5</w:t>
            </w:r>
            <w:r>
              <w:rPr>
                <w:rFonts w:hint="eastAsia" w:ascii="仿宋" w:hAnsi="仿宋" w:eastAsia="仿宋"/>
              </w:rPr>
              <w:t>至2022-</w:t>
            </w:r>
            <w:r>
              <w:rPr>
                <w:rFonts w:hint="eastAsia" w:ascii="仿宋" w:hAnsi="仿宋" w:eastAsia="仿宋"/>
                <w:lang w:val="en-US" w:eastAsia="zh-CN"/>
              </w:rPr>
              <w:t>6</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4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3.0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94</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rPr>
        <w:t>1.</w:t>
      </w:r>
      <w:r>
        <w:rPr>
          <w:rFonts w:hint="eastAsia" w:ascii="仿宋" w:hAnsi="仿宋" w:eastAsia="仿宋"/>
          <w:color w:val="000000"/>
          <w:szCs w:val="21"/>
          <w:lang w:val="en-US" w:eastAsia="zh-CN"/>
        </w:rPr>
        <w:t>9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57,915,989.75</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auto"/>
                <w:kern w:val="0"/>
                <w:sz w:val="21"/>
                <w:szCs w:val="21"/>
                <w:u w:val="none"/>
                <w:lang w:val="en-US" w:eastAsia="zh-CN" w:bidi="ar"/>
              </w:rPr>
              <w:t xml:space="preserve">51.5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20,129,373.40</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39.2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8,360,640.2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9.2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6,406,003.36</w:t>
            </w:r>
          </w:p>
        </w:tc>
        <w:tc>
          <w:tcPr>
            <w:tcW w:w="1755" w:type="dxa"/>
            <w:tcBorders>
              <w:top w:val="single" w:color="auto" w:sz="4" w:space="0"/>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06,406,003.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26.9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6,407,830.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2,023,051.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44,014.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70,567.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68,370.2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6,406,003.3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042,432.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948,871.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943,788.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330,556.0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07,968.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44,777.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40,376.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45,877.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746,753.3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41,163.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792,565.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7</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14628" o:spid="_x0000_s2049" o:spt="136" type="#_x0000_t136" style="position:absolute;left:0pt;height:104.95pt;width:48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Gs7YQfS4P5koLzI6WuXSRcyht+I=" w:salt="NJ1S48E4nSHh9f55fDJVh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Y2NhZGZkNjgyYjg3OGZhZGE1MmQ1ZTg4OWZlMTAzYzY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0FB20441"/>
    <w:rsid w:val="109E69E3"/>
    <w:rsid w:val="134C3878"/>
    <w:rsid w:val="134F5BC1"/>
    <w:rsid w:val="14A17047"/>
    <w:rsid w:val="14E74041"/>
    <w:rsid w:val="153D2966"/>
    <w:rsid w:val="16C276CC"/>
    <w:rsid w:val="188B46A5"/>
    <w:rsid w:val="18B13E75"/>
    <w:rsid w:val="195F6954"/>
    <w:rsid w:val="1B744D95"/>
    <w:rsid w:val="1C311D75"/>
    <w:rsid w:val="1E6C25F6"/>
    <w:rsid w:val="214B33FF"/>
    <w:rsid w:val="23BB52ED"/>
    <w:rsid w:val="23D44BC8"/>
    <w:rsid w:val="28137BE9"/>
    <w:rsid w:val="2AA204DB"/>
    <w:rsid w:val="2FCD2C4F"/>
    <w:rsid w:val="35770E06"/>
    <w:rsid w:val="38721494"/>
    <w:rsid w:val="394F4B22"/>
    <w:rsid w:val="3D305393"/>
    <w:rsid w:val="3EB35496"/>
    <w:rsid w:val="3F524561"/>
    <w:rsid w:val="4218718A"/>
    <w:rsid w:val="42BC1815"/>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B$1:$B$181</c:f>
              <c:numCache>
                <c:formatCode>General</c:formatCode>
                <c:ptCount val="181"/>
                <c:pt idx="73">
                  <c:v>0.9998</c:v>
                </c:pt>
                <c:pt idx="74">
                  <c:v>0.9998</c:v>
                </c:pt>
                <c:pt idx="75">
                  <c:v>0.9999</c:v>
                </c:pt>
                <c:pt idx="76">
                  <c:v>1</c:v>
                </c:pt>
                <c:pt idx="77">
                  <c:v>1</c:v>
                </c:pt>
                <c:pt idx="78">
                  <c:v>1</c:v>
                </c:pt>
                <c:pt idx="79">
                  <c:v>1.0005</c:v>
                </c:pt>
                <c:pt idx="80">
                  <c:v>0.9984</c:v>
                </c:pt>
                <c:pt idx="81">
                  <c:v>0.9983</c:v>
                </c:pt>
                <c:pt idx="82">
                  <c:v>0.9985</c:v>
                </c:pt>
                <c:pt idx="83">
                  <c:v>0.9988</c:v>
                </c:pt>
                <c:pt idx="84">
                  <c:v>0.9988</c:v>
                </c:pt>
                <c:pt idx="85">
                  <c:v>0.9988</c:v>
                </c:pt>
                <c:pt idx="86">
                  <c:v>0.9996</c:v>
                </c:pt>
                <c:pt idx="87">
                  <c:v>0.9998</c:v>
                </c:pt>
                <c:pt idx="88">
                  <c:v>1.0001</c:v>
                </c:pt>
                <c:pt idx="89">
                  <c:v>1.0031</c:v>
                </c:pt>
                <c:pt idx="90">
                  <c:v>1.0034</c:v>
                </c:pt>
                <c:pt idx="91">
                  <c:v>1.0034</c:v>
                </c:pt>
                <c:pt idx="92">
                  <c:v>1.0034</c:v>
                </c:pt>
                <c:pt idx="93">
                  <c:v>1.0034</c:v>
                </c:pt>
                <c:pt idx="94">
                  <c:v>1.0033</c:v>
                </c:pt>
                <c:pt idx="95">
                  <c:v>1.0045</c:v>
                </c:pt>
                <c:pt idx="96">
                  <c:v>1.0047</c:v>
                </c:pt>
                <c:pt idx="97">
                  <c:v>1.0051</c:v>
                </c:pt>
                <c:pt idx="98">
                  <c:v>1.0051</c:v>
                </c:pt>
                <c:pt idx="99">
                  <c:v>1.0051</c:v>
                </c:pt>
                <c:pt idx="100">
                  <c:v>1.0059</c:v>
                </c:pt>
                <c:pt idx="101">
                  <c:v>1.006</c:v>
                </c:pt>
                <c:pt idx="102">
                  <c:v>1.0061</c:v>
                </c:pt>
                <c:pt idx="103">
                  <c:v>1.0062</c:v>
                </c:pt>
                <c:pt idx="104">
                  <c:v>1.0065</c:v>
                </c:pt>
                <c:pt idx="105">
                  <c:v>1.0065</c:v>
                </c:pt>
                <c:pt idx="106">
                  <c:v>1.0065</c:v>
                </c:pt>
                <c:pt idx="107">
                  <c:v>1.0067</c:v>
                </c:pt>
                <c:pt idx="108">
                  <c:v>1.0069</c:v>
                </c:pt>
                <c:pt idx="109">
                  <c:v>1.007</c:v>
                </c:pt>
                <c:pt idx="110">
                  <c:v>1.007</c:v>
                </c:pt>
                <c:pt idx="111">
                  <c:v>1.0073</c:v>
                </c:pt>
                <c:pt idx="112">
                  <c:v>1.0073</c:v>
                </c:pt>
                <c:pt idx="113">
                  <c:v>1.0073</c:v>
                </c:pt>
                <c:pt idx="114">
                  <c:v>1.008</c:v>
                </c:pt>
                <c:pt idx="115">
                  <c:v>1.0083</c:v>
                </c:pt>
                <c:pt idx="116">
                  <c:v>1.0083</c:v>
                </c:pt>
                <c:pt idx="117">
                  <c:v>1.0084</c:v>
                </c:pt>
                <c:pt idx="118">
                  <c:v>1.0088</c:v>
                </c:pt>
                <c:pt idx="119">
                  <c:v>1.009</c:v>
                </c:pt>
                <c:pt idx="120">
                  <c:v>1.009</c:v>
                </c:pt>
                <c:pt idx="121">
                  <c:v>1.009</c:v>
                </c:pt>
                <c:pt idx="122">
                  <c:v>1.009</c:v>
                </c:pt>
                <c:pt idx="123">
                  <c:v>1.0089</c:v>
                </c:pt>
                <c:pt idx="124">
                  <c:v>1.0101</c:v>
                </c:pt>
                <c:pt idx="125">
                  <c:v>1.0102</c:v>
                </c:pt>
                <c:pt idx="126">
                  <c:v>1.0101</c:v>
                </c:pt>
                <c:pt idx="127">
                  <c:v>1.0101</c:v>
                </c:pt>
                <c:pt idx="128">
                  <c:v>1.0096</c:v>
                </c:pt>
                <c:pt idx="129">
                  <c:v>1.0099</c:v>
                </c:pt>
                <c:pt idx="130">
                  <c:v>1.0097</c:v>
                </c:pt>
                <c:pt idx="131">
                  <c:v>1.01</c:v>
                </c:pt>
                <c:pt idx="132">
                  <c:v>1.0102</c:v>
                </c:pt>
                <c:pt idx="133">
                  <c:v>1.0102</c:v>
                </c:pt>
                <c:pt idx="134">
                  <c:v>1.0102</c:v>
                </c:pt>
                <c:pt idx="135">
                  <c:v>1.0109</c:v>
                </c:pt>
                <c:pt idx="136">
                  <c:v>1.012</c:v>
                </c:pt>
                <c:pt idx="137">
                  <c:v>1.0118</c:v>
                </c:pt>
                <c:pt idx="138">
                  <c:v>1.0122</c:v>
                </c:pt>
                <c:pt idx="139">
                  <c:v>1.0128</c:v>
                </c:pt>
                <c:pt idx="140">
                  <c:v>1.0128</c:v>
                </c:pt>
                <c:pt idx="141">
                  <c:v>1.0128</c:v>
                </c:pt>
                <c:pt idx="142">
                  <c:v>1.0136</c:v>
                </c:pt>
                <c:pt idx="143">
                  <c:v>1.0136</c:v>
                </c:pt>
                <c:pt idx="144">
                  <c:v>1.0138</c:v>
                </c:pt>
                <c:pt idx="145">
                  <c:v>1.0142</c:v>
                </c:pt>
                <c:pt idx="146">
                  <c:v>1.0144</c:v>
                </c:pt>
                <c:pt idx="147">
                  <c:v>1.0144</c:v>
                </c:pt>
                <c:pt idx="148">
                  <c:v>1.0143</c:v>
                </c:pt>
                <c:pt idx="149">
                  <c:v>1.0148</c:v>
                </c:pt>
                <c:pt idx="150">
                  <c:v>1.0146</c:v>
                </c:pt>
                <c:pt idx="151">
                  <c:v>1.0144</c:v>
                </c:pt>
                <c:pt idx="152">
                  <c:v>1.0142</c:v>
                </c:pt>
                <c:pt idx="153">
                  <c:v>1.0142</c:v>
                </c:pt>
                <c:pt idx="154">
                  <c:v>1.0142</c:v>
                </c:pt>
                <c:pt idx="155">
                  <c:v>1.0141</c:v>
                </c:pt>
                <c:pt idx="156">
                  <c:v>1.0147</c:v>
                </c:pt>
                <c:pt idx="157">
                  <c:v>1.0146</c:v>
                </c:pt>
                <c:pt idx="158">
                  <c:v>1.0146</c:v>
                </c:pt>
                <c:pt idx="159">
                  <c:v>1.0147</c:v>
                </c:pt>
                <c:pt idx="160">
                  <c:v>1.0149</c:v>
                </c:pt>
                <c:pt idx="161">
                  <c:v>1.0149</c:v>
                </c:pt>
                <c:pt idx="162">
                  <c:v>1.0149</c:v>
                </c:pt>
                <c:pt idx="163">
                  <c:v>1.0153</c:v>
                </c:pt>
                <c:pt idx="164">
                  <c:v>1.0151</c:v>
                </c:pt>
                <c:pt idx="165">
                  <c:v>1.015</c:v>
                </c:pt>
                <c:pt idx="166">
                  <c:v>1.0152</c:v>
                </c:pt>
                <c:pt idx="167">
                  <c:v>1.0156</c:v>
                </c:pt>
                <c:pt idx="168">
                  <c:v>1.0156</c:v>
                </c:pt>
                <c:pt idx="169">
                  <c:v>1.0156</c:v>
                </c:pt>
                <c:pt idx="170">
                  <c:v>1.0163</c:v>
                </c:pt>
                <c:pt idx="171">
                  <c:v>1.0165</c:v>
                </c:pt>
                <c:pt idx="172">
                  <c:v>1.0167</c:v>
                </c:pt>
                <c:pt idx="173">
                  <c:v>1.017</c:v>
                </c:pt>
                <c:pt idx="174">
                  <c:v>1.0185</c:v>
                </c:pt>
                <c:pt idx="175">
                  <c:v>1.0184</c:v>
                </c:pt>
                <c:pt idx="176">
                  <c:v>1.0184</c:v>
                </c:pt>
                <c:pt idx="177">
                  <c:v>1.0189</c:v>
                </c:pt>
                <c:pt idx="178">
                  <c:v>1.019</c:v>
                </c:pt>
                <c:pt idx="179">
                  <c:v>1.0191</c:v>
                </c:pt>
                <c:pt idx="180">
                  <c:v>1.019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742"/>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15"/>
        <c:majorTimeUnit val="days"/>
        <c:minorUnit val="7"/>
        <c:min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C$1:$C$181</c:f>
              <c:numCache>
                <c:formatCode>General</c:formatCode>
                <c:ptCount val="181"/>
                <c:pt idx="73" c:formatCode="0.00%">
                  <c:v>-0.000199999999999978</c:v>
                </c:pt>
                <c:pt idx="74" c:formatCode="0.00%">
                  <c:v>-0.000199999999999978</c:v>
                </c:pt>
                <c:pt idx="75" c:formatCode="0.00%">
                  <c:v>-9.9999999999989e-5</c:v>
                </c:pt>
                <c:pt idx="76" c:formatCode="0.00%">
                  <c:v>0</c:v>
                </c:pt>
                <c:pt idx="77" c:formatCode="0.00%">
                  <c:v>0</c:v>
                </c:pt>
                <c:pt idx="78" c:formatCode="0.00%">
                  <c:v>0</c:v>
                </c:pt>
                <c:pt idx="79" c:formatCode="0.00%">
                  <c:v>0.000499999999999945</c:v>
                </c:pt>
                <c:pt idx="80" c:formatCode="0.00%">
                  <c:v>-0.00160000000000005</c:v>
                </c:pt>
                <c:pt idx="81" c:formatCode="0.00%">
                  <c:v>-0.00170000000000003</c:v>
                </c:pt>
                <c:pt idx="82" c:formatCode="0.00%">
                  <c:v>-0.00149999999999995</c:v>
                </c:pt>
                <c:pt idx="83" c:formatCode="0.00%">
                  <c:v>-0.00119999999999998</c:v>
                </c:pt>
                <c:pt idx="84" c:formatCode="0.00%">
                  <c:v>-0.00119999999999998</c:v>
                </c:pt>
                <c:pt idx="85" c:formatCode="0.00%">
                  <c:v>-0.00119999999999998</c:v>
                </c:pt>
                <c:pt idx="86" c:formatCode="0.00%">
                  <c:v>-0.000399999999999956</c:v>
                </c:pt>
                <c:pt idx="87" c:formatCode="0.00%">
                  <c:v>-0.000199999999999978</c:v>
                </c:pt>
                <c:pt idx="88" c:formatCode="0.00%">
                  <c:v>9.9999999999989e-5</c:v>
                </c:pt>
                <c:pt idx="89" c:formatCode="0.00%">
                  <c:v>0.0031000000000001</c:v>
                </c:pt>
                <c:pt idx="90" c:formatCode="0.00%">
                  <c:v>0.00340000000000007</c:v>
                </c:pt>
                <c:pt idx="91" c:formatCode="0.00%">
                  <c:v>0.00340000000000007</c:v>
                </c:pt>
                <c:pt idx="92" c:formatCode="0.00%">
                  <c:v>0.00340000000000007</c:v>
                </c:pt>
                <c:pt idx="93" c:formatCode="0.00%">
                  <c:v>0.00340000000000007</c:v>
                </c:pt>
                <c:pt idx="94" c:formatCode="0.00%">
                  <c:v>0.00330000000000008</c:v>
                </c:pt>
                <c:pt idx="95" c:formatCode="0.00%">
                  <c:v>0.00449999999999995</c:v>
                </c:pt>
                <c:pt idx="96" c:formatCode="0.00%">
                  <c:v>0.00469999999999993</c:v>
                </c:pt>
                <c:pt idx="97" c:formatCode="0.00%">
                  <c:v>0.0051000000000001</c:v>
                </c:pt>
                <c:pt idx="98" c:formatCode="0.00%">
                  <c:v>0.0051000000000001</c:v>
                </c:pt>
                <c:pt idx="99" c:formatCode="0.00%">
                  <c:v>0.0051000000000001</c:v>
                </c:pt>
                <c:pt idx="100" c:formatCode="0.00%">
                  <c:v>0.00590000000000002</c:v>
                </c:pt>
                <c:pt idx="101" c:formatCode="0.00%">
                  <c:v>0.00600000000000001</c:v>
                </c:pt>
                <c:pt idx="102" c:formatCode="0.00%">
                  <c:v>0.00609999999999999</c:v>
                </c:pt>
                <c:pt idx="103" c:formatCode="0.00%">
                  <c:v>0.00619999999999998</c:v>
                </c:pt>
                <c:pt idx="104" c:formatCode="0.00%">
                  <c:v>0.00649999999999995</c:v>
                </c:pt>
                <c:pt idx="105" c:formatCode="0.00%">
                  <c:v>0.00649999999999995</c:v>
                </c:pt>
                <c:pt idx="106" c:formatCode="0.00%">
                  <c:v>0.00649999999999995</c:v>
                </c:pt>
                <c:pt idx="107" c:formatCode="0.00%">
                  <c:v>0.00669999999999993</c:v>
                </c:pt>
                <c:pt idx="108" c:formatCode="0.00%">
                  <c:v>0.00689999999999991</c:v>
                </c:pt>
                <c:pt idx="109" c:formatCode="0.00%">
                  <c:v>0.0069999999999999</c:v>
                </c:pt>
                <c:pt idx="110" c:formatCode="0.00%">
                  <c:v>0.0069999999999999</c:v>
                </c:pt>
                <c:pt idx="111" c:formatCode="0.00%">
                  <c:v>0.00730000000000008</c:v>
                </c:pt>
                <c:pt idx="112" c:formatCode="0.00%">
                  <c:v>0.00730000000000008</c:v>
                </c:pt>
                <c:pt idx="113" c:formatCode="0.00%">
                  <c:v>0.00730000000000008</c:v>
                </c:pt>
                <c:pt idx="114" c:formatCode="0.00%">
                  <c:v>0.00800000000000001</c:v>
                </c:pt>
                <c:pt idx="115" c:formatCode="0.00%">
                  <c:v>0.00829999999999997</c:v>
                </c:pt>
                <c:pt idx="116" c:formatCode="0.00%">
                  <c:v>0.00829999999999997</c:v>
                </c:pt>
                <c:pt idx="117" c:formatCode="0.00%">
                  <c:v>0.00839999999999996</c:v>
                </c:pt>
                <c:pt idx="118" c:formatCode="0.00%">
                  <c:v>0.00879999999999992</c:v>
                </c:pt>
                <c:pt idx="119" c:formatCode="0.00%">
                  <c:v>0.0089999999999999</c:v>
                </c:pt>
                <c:pt idx="120" c:formatCode="0.00%">
                  <c:v>0.0089999999999999</c:v>
                </c:pt>
                <c:pt idx="121" c:formatCode="0.00%">
                  <c:v>0.0089999999999999</c:v>
                </c:pt>
                <c:pt idx="122" c:formatCode="0.00%">
                  <c:v>0.0089999999999999</c:v>
                </c:pt>
                <c:pt idx="123" c:formatCode="0.00%">
                  <c:v>0.00889999999999991</c:v>
                </c:pt>
                <c:pt idx="124" c:formatCode="0.00%">
                  <c:v>0.0101</c:v>
                </c:pt>
                <c:pt idx="125" c:formatCode="0.00%">
                  <c:v>0.0102</c:v>
                </c:pt>
                <c:pt idx="126" c:formatCode="0.00%">
                  <c:v>0.0101</c:v>
                </c:pt>
                <c:pt idx="127" c:formatCode="0.00%">
                  <c:v>0.0101</c:v>
                </c:pt>
                <c:pt idx="128" c:formatCode="0.00%">
                  <c:v>0.00960000000000005</c:v>
                </c:pt>
                <c:pt idx="129" c:formatCode="0.00%">
                  <c:v>0.00990000000000002</c:v>
                </c:pt>
                <c:pt idx="130" c:formatCode="0.00%">
                  <c:v>0.00970000000000004</c:v>
                </c:pt>
                <c:pt idx="131" c:formatCode="0.00%">
                  <c:v>0.01</c:v>
                </c:pt>
                <c:pt idx="132" c:formatCode="0.00%">
                  <c:v>0.0102</c:v>
                </c:pt>
                <c:pt idx="133" c:formatCode="0.00%">
                  <c:v>0.0102</c:v>
                </c:pt>
                <c:pt idx="134" c:formatCode="0.00%">
                  <c:v>0.0102</c:v>
                </c:pt>
                <c:pt idx="135" c:formatCode="0.00%">
                  <c:v>0.0108999999999999</c:v>
                </c:pt>
                <c:pt idx="136" c:formatCode="0.00%">
                  <c:v>0.012</c:v>
                </c:pt>
                <c:pt idx="137" c:formatCode="0.00%">
                  <c:v>0.0118</c:v>
                </c:pt>
                <c:pt idx="138" c:formatCode="0.00%">
                  <c:v>0.0122</c:v>
                </c:pt>
                <c:pt idx="139" c:formatCode="0.00%">
                  <c:v>0.0127999999999999</c:v>
                </c:pt>
                <c:pt idx="140" c:formatCode="0.00%">
                  <c:v>0.0127999999999999</c:v>
                </c:pt>
                <c:pt idx="141" c:formatCode="0.00%">
                  <c:v>0.0127999999999999</c:v>
                </c:pt>
                <c:pt idx="142" c:formatCode="0.00%">
                  <c:v>0.0136000000000001</c:v>
                </c:pt>
                <c:pt idx="143" c:formatCode="0.00%">
                  <c:v>0.0136000000000001</c:v>
                </c:pt>
                <c:pt idx="144" c:formatCode="0.00%">
                  <c:v>0.0138</c:v>
                </c:pt>
                <c:pt idx="145" c:formatCode="0.00%">
                  <c:v>0.0142</c:v>
                </c:pt>
                <c:pt idx="146" c:formatCode="0.00%">
                  <c:v>0.0144</c:v>
                </c:pt>
                <c:pt idx="147" c:formatCode="0.00%">
                  <c:v>0.0144</c:v>
                </c:pt>
                <c:pt idx="148" c:formatCode="0.00%">
                  <c:v>0.0143</c:v>
                </c:pt>
                <c:pt idx="149" c:formatCode="0.00%">
                  <c:v>0.0147999999999999</c:v>
                </c:pt>
                <c:pt idx="150" c:formatCode="0.00%">
                  <c:v>0.0145999999999999</c:v>
                </c:pt>
                <c:pt idx="151" c:formatCode="0.00%">
                  <c:v>0.0144</c:v>
                </c:pt>
                <c:pt idx="152" c:formatCode="0.00%">
                  <c:v>0.0142</c:v>
                </c:pt>
                <c:pt idx="153" c:formatCode="0.00%">
                  <c:v>0.0142</c:v>
                </c:pt>
                <c:pt idx="154" c:formatCode="0.00%">
                  <c:v>0.0142</c:v>
                </c:pt>
                <c:pt idx="155" c:formatCode="0.00%">
                  <c:v>0.0141</c:v>
                </c:pt>
                <c:pt idx="156" c:formatCode="0.00%">
                  <c:v>0.0146999999999999</c:v>
                </c:pt>
                <c:pt idx="157" c:formatCode="0.00%">
                  <c:v>0.0145999999999999</c:v>
                </c:pt>
                <c:pt idx="158" c:formatCode="0.00%">
                  <c:v>0.0145999999999999</c:v>
                </c:pt>
                <c:pt idx="159" c:formatCode="0.00%">
                  <c:v>0.0146999999999999</c:v>
                </c:pt>
                <c:pt idx="160" c:formatCode="0.00%">
                  <c:v>0.0148999999999999</c:v>
                </c:pt>
                <c:pt idx="161" c:formatCode="0.00%">
                  <c:v>0.0148999999999999</c:v>
                </c:pt>
                <c:pt idx="162" c:formatCode="0.00%">
                  <c:v>0.0148999999999999</c:v>
                </c:pt>
                <c:pt idx="163" c:formatCode="0.00%">
                  <c:v>0.0153000000000001</c:v>
                </c:pt>
                <c:pt idx="164" c:formatCode="0.00%">
                  <c:v>0.0150999999999999</c:v>
                </c:pt>
                <c:pt idx="165" c:formatCode="0.00%">
                  <c:v>0.0149999999999999</c:v>
                </c:pt>
                <c:pt idx="166" c:formatCode="0.00%">
                  <c:v>0.0152000000000001</c:v>
                </c:pt>
                <c:pt idx="167" c:formatCode="0.00%">
                  <c:v>0.0156000000000001</c:v>
                </c:pt>
                <c:pt idx="168" c:formatCode="0.00%">
                  <c:v>0.0156000000000001</c:v>
                </c:pt>
                <c:pt idx="169" c:formatCode="0.00%">
                  <c:v>0.0156000000000001</c:v>
                </c:pt>
                <c:pt idx="170" c:formatCode="0.00%">
                  <c:v>0.0163</c:v>
                </c:pt>
                <c:pt idx="171" c:formatCode="0.00%">
                  <c:v>0.0165</c:v>
                </c:pt>
                <c:pt idx="172" c:formatCode="0.00%">
                  <c:v>0.0166999999999999</c:v>
                </c:pt>
                <c:pt idx="173" c:formatCode="0.00%">
                  <c:v>0.0169999999999999</c:v>
                </c:pt>
                <c:pt idx="174" c:formatCode="0.00%">
                  <c:v>0.0185</c:v>
                </c:pt>
                <c:pt idx="175" c:formatCode="0.00%">
                  <c:v>0.0184</c:v>
                </c:pt>
                <c:pt idx="176" c:formatCode="0.00%">
                  <c:v>0.0184</c:v>
                </c:pt>
                <c:pt idx="177" c:formatCode="0.00%">
                  <c:v>0.0188999999999999</c:v>
                </c:pt>
                <c:pt idx="178" c:formatCode="0.00%">
                  <c:v>0.0189999999999999</c:v>
                </c:pt>
                <c:pt idx="179" c:formatCode="0.00%">
                  <c:v>0.0190999999999999</c:v>
                </c:pt>
                <c:pt idx="180" c:formatCode="0.00%">
                  <c:v>0.0194000000000001</c:v>
                </c:pt>
              </c:numCache>
            </c:numRef>
          </c:val>
          <c:smooth val="0"/>
        </c:ser>
        <c:ser>
          <c:idx val="1"/>
          <c:order val="1"/>
          <c:tx>
            <c:strRef>
              <c:f>"业绩比较基准增长率"</c:f>
              <c:strCache>
                <c:ptCount val="1"/>
                <c:pt idx="0">
                  <c:v>业绩比较基准增长率</c:v>
                </c:pt>
              </c:strCache>
            </c:strRef>
          </c:tx>
          <c:spPr>
            <a:ln w="28575" cap="rnd">
              <a:solidFill>
                <a:schemeClr val="accent2"/>
              </a:solidFill>
              <a:round/>
            </a:ln>
            <a:effectLst/>
          </c:spPr>
          <c:marker>
            <c:symbol val="none"/>
          </c:marker>
          <c:dLbls>
            <c:delete val="1"/>
          </c:dLbls>
          <c:cat>
            <c:numRef>
              <c:f>'[走势图-年报.xlsx]半年'!$A$1:$A$181</c:f>
              <c:numCache>
                <c:formatCode>yyyy/m/d</c:formatCode>
                <c:ptCount val="181"/>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numCache>
            </c:numRef>
          </c:cat>
          <c:val>
            <c:numRef>
              <c:f>'[走势图-年报.xlsx]半年'!$E$1:$E$181</c:f>
              <c:numCache>
                <c:formatCode>General</c:formatCode>
                <c:ptCount val="181"/>
                <c:pt idx="73" c:formatCode="0.00%">
                  <c:v>0.000131506849315069</c:v>
                </c:pt>
                <c:pt idx="74" c:formatCode="0.00%">
                  <c:v>0.000263013698630137</c:v>
                </c:pt>
                <c:pt idx="75" c:formatCode="0.00%">
                  <c:v>0.000394520547945206</c:v>
                </c:pt>
                <c:pt idx="76" c:formatCode="0.00%">
                  <c:v>0.000526027397260274</c:v>
                </c:pt>
                <c:pt idx="77" c:formatCode="0.00%">
                  <c:v>0.000657534246575343</c:v>
                </c:pt>
                <c:pt idx="78" c:formatCode="0.00%">
                  <c:v>0.000789041095890411</c:v>
                </c:pt>
                <c:pt idx="79" c:formatCode="0.00%">
                  <c:v>0.000920547945205479</c:v>
                </c:pt>
                <c:pt idx="80" c:formatCode="0.00%">
                  <c:v>0.00105205479452055</c:v>
                </c:pt>
                <c:pt idx="81" c:formatCode="0.00%">
                  <c:v>0.00118356164383562</c:v>
                </c:pt>
                <c:pt idx="82" c:formatCode="0.00%">
                  <c:v>0.00131506849315069</c:v>
                </c:pt>
                <c:pt idx="83" c:formatCode="0.00%">
                  <c:v>0.00144657534246575</c:v>
                </c:pt>
                <c:pt idx="84" c:formatCode="0.00%">
                  <c:v>0.00157808219178082</c:v>
                </c:pt>
                <c:pt idx="85" c:formatCode="0.00%">
                  <c:v>0.00170958904109589</c:v>
                </c:pt>
                <c:pt idx="86" c:formatCode="0.00%">
                  <c:v>0.00184109589041096</c:v>
                </c:pt>
                <c:pt idx="87" c:formatCode="0.00%">
                  <c:v>0.00197260273972603</c:v>
                </c:pt>
                <c:pt idx="88" c:formatCode="0.00%">
                  <c:v>0.0021041095890411</c:v>
                </c:pt>
                <c:pt idx="89" c:formatCode="0.00%">
                  <c:v>0.00223561643835616</c:v>
                </c:pt>
                <c:pt idx="90" c:formatCode="0.00%">
                  <c:v>0.00236712328767123</c:v>
                </c:pt>
                <c:pt idx="91" c:formatCode="0.00%">
                  <c:v>0.0024986301369863</c:v>
                </c:pt>
                <c:pt idx="92" c:formatCode="0.00%">
                  <c:v>0.00263013698630137</c:v>
                </c:pt>
                <c:pt idx="93" c:formatCode="0.00%">
                  <c:v>0.00276164383561644</c:v>
                </c:pt>
                <c:pt idx="94" c:formatCode="0.00%">
                  <c:v>0.00289315068493151</c:v>
                </c:pt>
                <c:pt idx="95" c:formatCode="0.00%">
                  <c:v>0.00302465753424658</c:v>
                </c:pt>
                <c:pt idx="96" c:formatCode="0.00%">
                  <c:v>0.00315616438356164</c:v>
                </c:pt>
                <c:pt idx="97" c:formatCode="0.00%">
                  <c:v>0.00328767123287671</c:v>
                </c:pt>
                <c:pt idx="98" c:formatCode="0.00%">
                  <c:v>0.00341917808219178</c:v>
                </c:pt>
                <c:pt idx="99" c:formatCode="0.00%">
                  <c:v>0.00355068493150685</c:v>
                </c:pt>
                <c:pt idx="100" c:formatCode="0.00%">
                  <c:v>0.00368219178082192</c:v>
                </c:pt>
                <c:pt idx="101" c:formatCode="0.00%">
                  <c:v>0.00381369863013699</c:v>
                </c:pt>
                <c:pt idx="102" c:formatCode="0.00%">
                  <c:v>0.00394520547945206</c:v>
                </c:pt>
                <c:pt idx="103" c:formatCode="0.00%">
                  <c:v>0.00407671232876712</c:v>
                </c:pt>
                <c:pt idx="104" c:formatCode="0.00%">
                  <c:v>0.00420821917808219</c:v>
                </c:pt>
                <c:pt idx="105" c:formatCode="0.00%">
                  <c:v>0.00433972602739726</c:v>
                </c:pt>
                <c:pt idx="106" c:formatCode="0.00%">
                  <c:v>0.00447123287671233</c:v>
                </c:pt>
                <c:pt idx="107" c:formatCode="0.00%">
                  <c:v>0.0046027397260274</c:v>
                </c:pt>
                <c:pt idx="108" c:formatCode="0.00%">
                  <c:v>0.00473424657534247</c:v>
                </c:pt>
                <c:pt idx="109" c:formatCode="0.00%">
                  <c:v>0.00486575342465753</c:v>
                </c:pt>
                <c:pt idx="110" c:formatCode="0.00%">
                  <c:v>0.0049972602739726</c:v>
                </c:pt>
                <c:pt idx="111" c:formatCode="0.00%">
                  <c:v>0.00512876712328767</c:v>
                </c:pt>
                <c:pt idx="112" c:formatCode="0.00%">
                  <c:v>0.00526027397260274</c:v>
                </c:pt>
                <c:pt idx="113" c:formatCode="0.00%">
                  <c:v>0.00539178082191781</c:v>
                </c:pt>
                <c:pt idx="114" c:formatCode="0.00%">
                  <c:v>0.00552328767123288</c:v>
                </c:pt>
                <c:pt idx="115" c:formatCode="0.00%">
                  <c:v>0.00565479452054795</c:v>
                </c:pt>
                <c:pt idx="116" c:formatCode="0.00%">
                  <c:v>0.00578630136986301</c:v>
                </c:pt>
                <c:pt idx="117" c:formatCode="0.00%">
                  <c:v>0.00591780821917808</c:v>
                </c:pt>
                <c:pt idx="118" c:formatCode="0.00%">
                  <c:v>0.00604931506849315</c:v>
                </c:pt>
                <c:pt idx="119" c:formatCode="0.00%">
                  <c:v>0.00618082191780822</c:v>
                </c:pt>
                <c:pt idx="120" c:formatCode="0.00%">
                  <c:v>0.00631232876712329</c:v>
                </c:pt>
                <c:pt idx="121" c:formatCode="0.00%">
                  <c:v>0.00644383561643836</c:v>
                </c:pt>
                <c:pt idx="122" c:formatCode="0.00%">
                  <c:v>0.00657534246575343</c:v>
                </c:pt>
                <c:pt idx="123" c:formatCode="0.00%">
                  <c:v>0.00670684931506849</c:v>
                </c:pt>
                <c:pt idx="124" c:formatCode="0.00%">
                  <c:v>0.00683835616438356</c:v>
                </c:pt>
                <c:pt idx="125" c:formatCode="0.00%">
                  <c:v>0.00696986301369863</c:v>
                </c:pt>
                <c:pt idx="126" c:formatCode="0.00%">
                  <c:v>0.0071013698630137</c:v>
                </c:pt>
                <c:pt idx="127" c:formatCode="0.00%">
                  <c:v>0.00723287671232877</c:v>
                </c:pt>
                <c:pt idx="128" c:formatCode="0.00%">
                  <c:v>0.00736438356164384</c:v>
                </c:pt>
                <c:pt idx="129" c:formatCode="0.00%">
                  <c:v>0.0074958904109589</c:v>
                </c:pt>
                <c:pt idx="130" c:formatCode="0.00%">
                  <c:v>0.00762739726027397</c:v>
                </c:pt>
                <c:pt idx="131" c:formatCode="0.00%">
                  <c:v>0.00775890410958904</c:v>
                </c:pt>
                <c:pt idx="132" c:formatCode="0.00%">
                  <c:v>0.00789041095890411</c:v>
                </c:pt>
                <c:pt idx="133" c:formatCode="0.00%">
                  <c:v>0.00802191780821918</c:v>
                </c:pt>
                <c:pt idx="134" c:formatCode="0.00%">
                  <c:v>0.00815342465753425</c:v>
                </c:pt>
                <c:pt idx="135" c:formatCode="0.00%">
                  <c:v>0.00828493150684932</c:v>
                </c:pt>
                <c:pt idx="136" c:formatCode="0.00%">
                  <c:v>0.00841643835616438</c:v>
                </c:pt>
                <c:pt idx="137" c:formatCode="0.00%">
                  <c:v>0.00854794520547945</c:v>
                </c:pt>
                <c:pt idx="138" c:formatCode="0.00%">
                  <c:v>0.00867945205479452</c:v>
                </c:pt>
                <c:pt idx="139" c:formatCode="0.00%">
                  <c:v>0.00881095890410959</c:v>
                </c:pt>
                <c:pt idx="140" c:formatCode="0.00%">
                  <c:v>0.00894246575342466</c:v>
                </c:pt>
                <c:pt idx="141" c:formatCode="0.00%">
                  <c:v>0.00907397260273973</c:v>
                </c:pt>
                <c:pt idx="142" c:formatCode="0.00%">
                  <c:v>0.0092054794520548</c:v>
                </c:pt>
                <c:pt idx="143" c:formatCode="0.00%">
                  <c:v>0.00933698630136986</c:v>
                </c:pt>
                <c:pt idx="144" c:formatCode="0.00%">
                  <c:v>0.00946849315068493</c:v>
                </c:pt>
                <c:pt idx="145" c:formatCode="0.00%">
                  <c:v>0.0096</c:v>
                </c:pt>
                <c:pt idx="146" c:formatCode="0.00%">
                  <c:v>0.00973150684931507</c:v>
                </c:pt>
                <c:pt idx="147" c:formatCode="0.00%">
                  <c:v>0.00986301369863014</c:v>
                </c:pt>
                <c:pt idx="148" c:formatCode="0.00%">
                  <c:v>0.00999452054794521</c:v>
                </c:pt>
                <c:pt idx="149" c:formatCode="0.00%">
                  <c:v>0.0101260273972603</c:v>
                </c:pt>
                <c:pt idx="150" c:formatCode="0.00%">
                  <c:v>0.0102575342465753</c:v>
                </c:pt>
                <c:pt idx="151" c:formatCode="0.00%">
                  <c:v>0.0103890410958904</c:v>
                </c:pt>
                <c:pt idx="152" c:formatCode="0.00%">
                  <c:v>0.0105205479452055</c:v>
                </c:pt>
                <c:pt idx="153" c:formatCode="0.00%">
                  <c:v>0.0106520547945205</c:v>
                </c:pt>
                <c:pt idx="154" c:formatCode="0.00%">
                  <c:v>0.0107835616438356</c:v>
                </c:pt>
                <c:pt idx="155" c:formatCode="0.00%">
                  <c:v>0.0109150684931507</c:v>
                </c:pt>
                <c:pt idx="156" c:formatCode="0.00%">
                  <c:v>0.0110465753424658</c:v>
                </c:pt>
                <c:pt idx="157" c:formatCode="0.00%">
                  <c:v>0.0111780821917808</c:v>
                </c:pt>
                <c:pt idx="158" c:formatCode="0.00%">
                  <c:v>0.0113095890410959</c:v>
                </c:pt>
                <c:pt idx="159" c:formatCode="0.00%">
                  <c:v>0.011441095890411</c:v>
                </c:pt>
                <c:pt idx="160" c:formatCode="0.00%">
                  <c:v>0.011572602739726</c:v>
                </c:pt>
                <c:pt idx="161" c:formatCode="0.00%">
                  <c:v>0.0117041095890411</c:v>
                </c:pt>
                <c:pt idx="162" c:formatCode="0.00%">
                  <c:v>0.0118356164383562</c:v>
                </c:pt>
                <c:pt idx="163" c:formatCode="0.00%">
                  <c:v>0.0119671232876712</c:v>
                </c:pt>
                <c:pt idx="164" c:formatCode="0.00%">
                  <c:v>0.0120986301369863</c:v>
                </c:pt>
                <c:pt idx="165" c:formatCode="0.00%">
                  <c:v>0.0122301369863014</c:v>
                </c:pt>
                <c:pt idx="166" c:formatCode="0.00%">
                  <c:v>0.0123616438356164</c:v>
                </c:pt>
                <c:pt idx="167" c:formatCode="0.00%">
                  <c:v>0.0124931506849315</c:v>
                </c:pt>
                <c:pt idx="168" c:formatCode="0.00%">
                  <c:v>0.0126246575342466</c:v>
                </c:pt>
                <c:pt idx="169" c:formatCode="0.00%">
                  <c:v>0.0127561643835616</c:v>
                </c:pt>
                <c:pt idx="170" c:formatCode="0.00%">
                  <c:v>0.0128876712328767</c:v>
                </c:pt>
                <c:pt idx="171" c:formatCode="0.00%">
                  <c:v>0.0130191780821918</c:v>
                </c:pt>
                <c:pt idx="172" c:formatCode="0.00%">
                  <c:v>0.0131506849315069</c:v>
                </c:pt>
                <c:pt idx="173" c:formatCode="0.00%">
                  <c:v>0.0132821917808219</c:v>
                </c:pt>
                <c:pt idx="174" c:formatCode="0.00%">
                  <c:v>0.013413698630137</c:v>
                </c:pt>
                <c:pt idx="175" c:formatCode="0.00%">
                  <c:v>0.0135452054794521</c:v>
                </c:pt>
                <c:pt idx="176" c:formatCode="0.00%">
                  <c:v>0.0136767123287671</c:v>
                </c:pt>
                <c:pt idx="177" c:formatCode="0.00%">
                  <c:v>0.0138082191780822</c:v>
                </c:pt>
                <c:pt idx="178" c:formatCode="0.00%">
                  <c:v>0.0139397260273973</c:v>
                </c:pt>
                <c:pt idx="179" c:formatCode="0.00%">
                  <c:v>0.0140712328767123</c:v>
                </c:pt>
                <c:pt idx="180" c:formatCode="0.00%">
                  <c:v>0.0142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15"/>
        <c:majorTimeUnit val="days"/>
        <c:minorUnit val="7"/>
        <c:min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majorUnit val="0.005"/>
        <c:minorUnit val="0.001"/>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2850</Words>
  <Characters>3543</Characters>
  <Lines>24</Lines>
  <Paragraphs>6</Paragraphs>
  <TotalTime>0</TotalTime>
  <ScaleCrop>false</ScaleCrop>
  <LinksUpToDate>false</LinksUpToDate>
  <CharactersWithSpaces>3602</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8-08T14:26:3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DCC625F63EB44CE0A56130720CDA3906</vt:lpwstr>
  </property>
</Properties>
</file>